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morist"/>
      <w:bookmarkEnd w:id="21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697b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